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99782C" w14:textId="550AB56F" w:rsidR="002A0C09" w:rsidRDefault="000C07EF">
      <w:r>
        <w:t>Office 2024</w:t>
      </w:r>
    </w:p>
    <w:p w14:paraId="0E5C98DF" w14:textId="77777777" w:rsidR="000C07EF" w:rsidRDefault="000C07EF"/>
    <w:p w14:paraId="5F0BE1E6" w14:textId="02E2E637" w:rsidR="000C07EF" w:rsidRDefault="000C07EF">
      <w:r>
        <w:t>Search for “</w:t>
      </w:r>
      <w:r w:rsidRPr="000C07EF">
        <w:t>office customization tool</w:t>
      </w:r>
      <w:r>
        <w:t>”</w:t>
      </w:r>
    </w:p>
    <w:p w14:paraId="6D4F75E0" w14:textId="64FCA3B9" w:rsidR="000C07EF" w:rsidRDefault="000C07EF">
      <w:r>
        <w:t xml:space="preserve">Choose first choice: </w:t>
      </w:r>
      <w:hyperlink r:id="rId4" w:history="1">
        <w:r w:rsidRPr="00B77297">
          <w:rPr>
            <w:rStyle w:val="Hyperlink"/>
          </w:rPr>
          <w:t>https://config.office.com/deploymentsettings</w:t>
        </w:r>
      </w:hyperlink>
    </w:p>
    <w:p w14:paraId="32DF6F28" w14:textId="1E597076" w:rsidR="000C07EF" w:rsidRDefault="000C07EF">
      <w:r>
        <w:t>Make the following selection:</w:t>
      </w:r>
    </w:p>
    <w:p w14:paraId="673BE1BD" w14:textId="4FDC1B8E" w:rsidR="000C07EF" w:rsidRDefault="000C07EF">
      <w:r>
        <w:tab/>
        <w:t>Architecture: 64-bit for Windows 11</w:t>
      </w:r>
    </w:p>
    <w:p w14:paraId="6009CFB2" w14:textId="19DC1DFB" w:rsidR="000C07EF" w:rsidRDefault="000C07EF">
      <w:r>
        <w:t>Product: Select</w:t>
      </w:r>
    </w:p>
    <w:p w14:paraId="2A3AC765" w14:textId="18A0C938" w:rsidR="000C07EF" w:rsidRDefault="000C07EF">
      <w:r>
        <w:tab/>
        <w:t>Office LTSC Professional Plus 2024 – Volume License</w:t>
      </w:r>
    </w:p>
    <w:p w14:paraId="15D3EB1A" w14:textId="304D2FB5" w:rsidR="000C07EF" w:rsidRDefault="000C07EF">
      <w:r>
        <w:t>Apps</w:t>
      </w:r>
    </w:p>
    <w:p w14:paraId="60453C64" w14:textId="743974B2" w:rsidR="000C07EF" w:rsidRDefault="000C07EF">
      <w:r>
        <w:tab/>
        <w:t>Deselect Skype and Publisher</w:t>
      </w:r>
    </w:p>
    <w:p w14:paraId="14EDDA3E" w14:textId="58EA1B8F" w:rsidR="000C07EF" w:rsidRDefault="000C07EF">
      <w:r>
        <w:t>Language</w:t>
      </w:r>
    </w:p>
    <w:p w14:paraId="5AEC5244" w14:textId="61134465" w:rsidR="000C07EF" w:rsidRDefault="000C07EF">
      <w:r>
        <w:tab/>
        <w:t>Select English</w:t>
      </w:r>
    </w:p>
    <w:p w14:paraId="4B21AAE5" w14:textId="06808B0A" w:rsidR="000C07EF" w:rsidRDefault="000C07EF">
      <w:r>
        <w:t>Update and Upgrade</w:t>
      </w:r>
    </w:p>
    <w:p w14:paraId="4026FB8D" w14:textId="4DDA5346" w:rsidR="000C07EF" w:rsidRDefault="000C07EF">
      <w:r>
        <w:tab/>
        <w:t>Uncheck “Uninstall any MSI versions of Office, …”</w:t>
      </w:r>
    </w:p>
    <w:p w14:paraId="290DCDA2" w14:textId="470AE9A5" w:rsidR="000C07EF" w:rsidRDefault="000C07EF">
      <w:r>
        <w:t>Click series of “Next” and the Finished</w:t>
      </w:r>
    </w:p>
    <w:p w14:paraId="3B0D81BD" w14:textId="6E8753B0" w:rsidR="000C07EF" w:rsidRDefault="000C07EF">
      <w:r>
        <w:t>Click on Export</w:t>
      </w:r>
    </w:p>
    <w:p w14:paraId="6A199096" w14:textId="1D57E53E" w:rsidR="000C07EF" w:rsidRDefault="000C07EF">
      <w:r>
        <w:tab/>
        <w:t>Export as office xml format</w:t>
      </w:r>
    </w:p>
    <w:p w14:paraId="02867A00" w14:textId="6EBD709B" w:rsidR="000C07EF" w:rsidRDefault="000C07EF">
      <w:r>
        <w:tab/>
        <w:t>Keep the file name as “Configuration”</w:t>
      </w:r>
      <w:r w:rsidR="0097463B">
        <w:t xml:space="preserve"> and save to a folder</w:t>
      </w:r>
    </w:p>
    <w:p w14:paraId="36807345" w14:textId="77777777" w:rsidR="0097463B" w:rsidRDefault="0097463B"/>
    <w:p w14:paraId="4D58752A" w14:textId="35AD596E" w:rsidR="0097463B" w:rsidRDefault="0097463B">
      <w:r>
        <w:t>Search for “office deployment tool”</w:t>
      </w:r>
    </w:p>
    <w:p w14:paraId="31EDCC54" w14:textId="0DE0546E" w:rsidR="0097463B" w:rsidRDefault="0097463B">
      <w:r>
        <w:tab/>
        <w:t xml:space="preserve">Select </w:t>
      </w:r>
      <w:hyperlink r:id="rId5" w:history="1">
        <w:r w:rsidRPr="00B77297">
          <w:rPr>
            <w:rStyle w:val="Hyperlink"/>
          </w:rPr>
          <w:t>https://www.microsoft.com/en-us/download/details.aspx?id=49117</w:t>
        </w:r>
      </w:hyperlink>
    </w:p>
    <w:p w14:paraId="48146CDC" w14:textId="06FBFF5C" w:rsidR="0097463B" w:rsidRDefault="0097463B">
      <w:r>
        <w:tab/>
        <w:t>Download to the same folder</w:t>
      </w:r>
    </w:p>
    <w:p w14:paraId="2B5460B8" w14:textId="77777777" w:rsidR="0097463B" w:rsidRDefault="0097463B"/>
    <w:p w14:paraId="5691C886" w14:textId="764F7D7B" w:rsidR="0097463B" w:rsidRDefault="006D286A">
      <w:r>
        <w:t>From the folder select the executable (</w:t>
      </w:r>
      <w:r w:rsidRPr="006D286A">
        <w:t>officedeploymenttool_18324-20194.exe</w:t>
      </w:r>
      <w:r>
        <w:t>), right click and run as Administrator</w:t>
      </w:r>
    </w:p>
    <w:p w14:paraId="7577DE74" w14:textId="1ECA3BB2" w:rsidR="006D286A" w:rsidRDefault="006D286A">
      <w:r>
        <w:t xml:space="preserve">Select the same folder </w:t>
      </w:r>
    </w:p>
    <w:p w14:paraId="52924BBF" w14:textId="15539D3D" w:rsidR="006D286A" w:rsidRDefault="006D286A">
      <w:r>
        <w:t>2 more files will be created</w:t>
      </w:r>
    </w:p>
    <w:p w14:paraId="4CA1BDFB" w14:textId="77777777" w:rsidR="006D286A" w:rsidRDefault="006D286A"/>
    <w:p w14:paraId="11EF2835" w14:textId="2B323EA1" w:rsidR="006D286A" w:rsidRDefault="006D286A">
      <w:r>
        <w:t>Move the folder to C:</w:t>
      </w:r>
    </w:p>
    <w:p w14:paraId="340E9F8A" w14:textId="348F16DB" w:rsidR="006D286A" w:rsidRDefault="006D286A">
      <w:r>
        <w:lastRenderedPageBreak/>
        <w:t>Open the folder</w:t>
      </w:r>
    </w:p>
    <w:p w14:paraId="0F55F1A6" w14:textId="1708E3E6" w:rsidR="006D286A" w:rsidRDefault="006D286A">
      <w:r>
        <w:t>Run CMD as Administrator</w:t>
      </w:r>
    </w:p>
    <w:p w14:paraId="7E4C33C4" w14:textId="5B7E948B" w:rsidR="006D286A" w:rsidRDefault="006D286A">
      <w:r>
        <w:t>Cd to the folder</w:t>
      </w:r>
    </w:p>
    <w:p w14:paraId="2B26868C" w14:textId="193105E7" w:rsidR="006D286A" w:rsidRDefault="006D286A">
      <w:r>
        <w:t>Run the following</w:t>
      </w:r>
    </w:p>
    <w:p w14:paraId="38CD3CD5" w14:textId="72167E56" w:rsidR="006D286A" w:rsidRDefault="006D286A">
      <w:r>
        <w:tab/>
        <w:t>Setup /configure configuration.xml</w:t>
      </w:r>
    </w:p>
    <w:p w14:paraId="7BFD4B1F" w14:textId="704C8588" w:rsidR="006D286A" w:rsidRDefault="00BF7488">
      <w:r>
        <w:t>It will download an install the office. Wait till completed</w:t>
      </w:r>
    </w:p>
    <w:p w14:paraId="50CA5297" w14:textId="77777777" w:rsidR="00BF7488" w:rsidRDefault="00BF7488"/>
    <w:p w14:paraId="296B77F8" w14:textId="77777777" w:rsidR="000C07EF" w:rsidRDefault="000C07EF"/>
    <w:p w14:paraId="4F13FF4D" w14:textId="77777777" w:rsidR="000C07EF" w:rsidRDefault="000C07EF"/>
    <w:sectPr w:rsidR="000C07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1tTSxMDY1MDY3tDRS0lEKTi0uzszPAykwrAUAL0IJhywAAAA="/>
  </w:docVars>
  <w:rsids>
    <w:rsidRoot w:val="000C07EF"/>
    <w:rsid w:val="00087B1F"/>
    <w:rsid w:val="000C07EF"/>
    <w:rsid w:val="002A0C09"/>
    <w:rsid w:val="006D286A"/>
    <w:rsid w:val="0097463B"/>
    <w:rsid w:val="00BF7488"/>
    <w:rsid w:val="00DC6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8947E4"/>
  <w15:chartTrackingRefBased/>
  <w15:docId w15:val="{C0B0EBCF-EC29-499C-8F6B-CDE5CB93E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07E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07E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07E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07E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07E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07E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07E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07E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07E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07E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07E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07E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07E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07E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07E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07E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07E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07E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07E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07E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07E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07E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07E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07E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07E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07E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07E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07E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07E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C07E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07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microsoft.com/en-us/download/details.aspx?id=49117" TargetMode="External"/><Relationship Id="rId4" Type="http://schemas.openxmlformats.org/officeDocument/2006/relationships/hyperlink" Target="https://config.office.com/deploymentsetting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bak Namiranian</dc:creator>
  <cp:keywords/>
  <dc:description/>
  <cp:lastModifiedBy>Babak Namiranian</cp:lastModifiedBy>
  <cp:revision>2</cp:revision>
  <dcterms:created xsi:type="dcterms:W3CDTF">2025-02-20T21:11:00Z</dcterms:created>
  <dcterms:modified xsi:type="dcterms:W3CDTF">2025-02-20T21:32:00Z</dcterms:modified>
</cp:coreProperties>
</file>